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DB3ED" w14:textId="53A80D5B" w:rsidR="005B1FF5" w:rsidRDefault="001273BA">
      <w:pPr>
        <w:rPr>
          <w:b/>
          <w:bCs/>
        </w:rPr>
      </w:pPr>
      <w:r w:rsidRPr="001273BA">
        <w:rPr>
          <w:b/>
          <w:bCs/>
        </w:rPr>
        <w:t>EVALUACIÓN PRÁCTICAS EXTERNAS MASTER BIOMATERIALES</w:t>
      </w:r>
      <w:r>
        <w:rPr>
          <w:b/>
          <w:bCs/>
        </w:rPr>
        <w:t xml:space="preserve">- CURSO </w:t>
      </w:r>
      <w:r w:rsidR="001D7C65">
        <w:rPr>
          <w:b/>
          <w:bCs/>
        </w:rPr>
        <w:t>23-24</w:t>
      </w:r>
    </w:p>
    <w:p w14:paraId="4595C9F9" w14:textId="469A8CD2" w:rsidR="001273BA" w:rsidRDefault="001273BA">
      <w:pPr>
        <w:rPr>
          <w:b/>
          <w:bCs/>
        </w:rPr>
      </w:pPr>
      <w:proofErr w:type="spellStart"/>
      <w:r>
        <w:rPr>
          <w:b/>
          <w:bCs/>
        </w:rPr>
        <w:t>Items</w:t>
      </w:r>
      <w:proofErr w:type="spellEnd"/>
      <w:r>
        <w:rPr>
          <w:b/>
          <w:bCs/>
        </w:rPr>
        <w:t xml:space="preserve"> referidos al póster y su presentación:</w:t>
      </w:r>
    </w:p>
    <w:p w14:paraId="3258A6AF" w14:textId="4D211754" w:rsidR="001273BA" w:rsidRPr="001273BA" w:rsidRDefault="001273BA" w:rsidP="001273BA">
      <w:pPr>
        <w:pStyle w:val="Prrafodelista"/>
        <w:numPr>
          <w:ilvl w:val="0"/>
          <w:numId w:val="1"/>
        </w:numPr>
      </w:pPr>
      <w:r w:rsidRPr="001273BA">
        <w:t>¿ESTÁ BIEN ESTRUCTURADO?</w:t>
      </w:r>
    </w:p>
    <w:p w14:paraId="0988DDA4" w14:textId="2F21D053" w:rsidR="001273BA" w:rsidRPr="001273BA" w:rsidRDefault="001273BA" w:rsidP="001273BA">
      <w:pPr>
        <w:pStyle w:val="Prrafodelista"/>
        <w:numPr>
          <w:ilvl w:val="0"/>
          <w:numId w:val="1"/>
        </w:numPr>
      </w:pPr>
      <w:r w:rsidRPr="001273BA">
        <w:t>EL TEXTO, GRÁFICAS, FIGURAS Y TABLAS SON CLAROS Y LEGIBLES</w:t>
      </w:r>
    </w:p>
    <w:p w14:paraId="3F41DF63" w14:textId="53518FE9" w:rsidR="001273BA" w:rsidRPr="001273BA" w:rsidRDefault="001273BA" w:rsidP="001273BA">
      <w:pPr>
        <w:pStyle w:val="Prrafodelista"/>
        <w:numPr>
          <w:ilvl w:val="0"/>
          <w:numId w:val="1"/>
        </w:numPr>
      </w:pPr>
      <w:r w:rsidRPr="001273BA">
        <w:t>¿EL DISEÑO ES ORIGINAL MANTENIENDO LA ESTRUCTURA?</w:t>
      </w:r>
    </w:p>
    <w:p w14:paraId="7B0AACB1" w14:textId="42784293" w:rsidR="001273BA" w:rsidRPr="001273BA" w:rsidRDefault="001273BA" w:rsidP="001273BA">
      <w:pPr>
        <w:pStyle w:val="Prrafodelista"/>
        <w:numPr>
          <w:ilvl w:val="0"/>
          <w:numId w:val="1"/>
        </w:numPr>
      </w:pPr>
      <w:r w:rsidRPr="001273BA">
        <w:t>¿SE PUEDE COMPRENDER LA TEMÁTICA SIN NECESIDAD DE EXPOSICIÓN ORAL?</w:t>
      </w:r>
    </w:p>
    <w:p w14:paraId="1A9EDC85" w14:textId="4E41BF32" w:rsidR="001273BA" w:rsidRPr="001273BA" w:rsidRDefault="001273BA" w:rsidP="001273BA">
      <w:pPr>
        <w:pStyle w:val="Prrafodelista"/>
        <w:numPr>
          <w:ilvl w:val="0"/>
          <w:numId w:val="1"/>
        </w:numPr>
      </w:pPr>
      <w:r w:rsidRPr="001273BA">
        <w:t>¿LA EXPLICACIÓN ES SATISFACTORIA, NO SE LIMITA A LEER EL PÓSTER?</w:t>
      </w:r>
    </w:p>
    <w:p w14:paraId="4B50B36F" w14:textId="4BDB4C7E" w:rsidR="001273BA" w:rsidRPr="001273BA" w:rsidRDefault="001273BA" w:rsidP="001273BA">
      <w:pPr>
        <w:pStyle w:val="Prrafodelista"/>
        <w:numPr>
          <w:ilvl w:val="0"/>
          <w:numId w:val="1"/>
        </w:numPr>
      </w:pPr>
      <w:r w:rsidRPr="001273BA">
        <w:t>¿RESPONDE APROPIADAMENTE A LAS PREGUNTAS?</w:t>
      </w:r>
    </w:p>
    <w:p w14:paraId="37125FA1" w14:textId="04E46619" w:rsidR="001273BA" w:rsidRPr="001273BA" w:rsidRDefault="001273BA" w:rsidP="001273BA">
      <w:pPr>
        <w:pStyle w:val="Prrafodelista"/>
        <w:numPr>
          <w:ilvl w:val="0"/>
          <w:numId w:val="1"/>
        </w:numPr>
      </w:pPr>
      <w:r w:rsidRPr="001273BA">
        <w:t>¿UTILIZA UN LENGUAJE CIENTÍFICO/TECNICO CORRECTO?</w:t>
      </w:r>
    </w:p>
    <w:p w14:paraId="492D7FA9" w14:textId="43DE6704" w:rsidR="001273BA" w:rsidRPr="001273BA" w:rsidRDefault="001273BA" w:rsidP="001273BA">
      <w:pPr>
        <w:pStyle w:val="Prrafodelista"/>
        <w:numPr>
          <w:ilvl w:val="0"/>
          <w:numId w:val="1"/>
        </w:numPr>
      </w:pPr>
      <w:r w:rsidRPr="001273BA">
        <w:t>¿LA EXPLICACIÓN SE ADECUA AL CONTENIDO Y ESTRUCTURA DEL PÓSTER?</w:t>
      </w:r>
    </w:p>
    <w:p w14:paraId="4622CB43" w14:textId="11DAC4B4" w:rsidR="001273BA" w:rsidRPr="001273BA" w:rsidRDefault="001273BA" w:rsidP="001273BA">
      <w:pPr>
        <w:pStyle w:val="Prrafodelista"/>
        <w:numPr>
          <w:ilvl w:val="0"/>
          <w:numId w:val="1"/>
        </w:numPr>
      </w:pPr>
      <w:r w:rsidRPr="001273BA">
        <w:t>¿SE AJUSTA AL TIEMPO DISPONIBLE?</w:t>
      </w:r>
    </w:p>
    <w:p w14:paraId="10B8DDCC" w14:textId="7127D6E4" w:rsidR="001273BA" w:rsidRDefault="001273BA" w:rsidP="001273BA">
      <w:pPr>
        <w:pStyle w:val="Prrafodelista"/>
        <w:numPr>
          <w:ilvl w:val="0"/>
          <w:numId w:val="1"/>
        </w:numPr>
      </w:pPr>
      <w:r w:rsidRPr="001273BA">
        <w:t>REFLEXIÓN ENTRE RELACIÓN DE PE Y MÁSTER</w:t>
      </w:r>
    </w:p>
    <w:tbl>
      <w:tblPr>
        <w:tblStyle w:val="Tablaconcuadrcula"/>
        <w:tblW w:w="10207" w:type="dxa"/>
        <w:tblInd w:w="-998" w:type="dxa"/>
        <w:tblLook w:val="04A0" w:firstRow="1" w:lastRow="0" w:firstColumn="1" w:lastColumn="0" w:noHBand="0" w:noVBand="1"/>
      </w:tblPr>
      <w:tblGrid>
        <w:gridCol w:w="2797"/>
        <w:gridCol w:w="653"/>
        <w:gridCol w:w="654"/>
        <w:gridCol w:w="654"/>
        <w:gridCol w:w="654"/>
        <w:gridCol w:w="654"/>
        <w:gridCol w:w="654"/>
        <w:gridCol w:w="654"/>
        <w:gridCol w:w="654"/>
        <w:gridCol w:w="654"/>
        <w:gridCol w:w="696"/>
        <w:gridCol w:w="829"/>
      </w:tblGrid>
      <w:tr w:rsidR="001273BA" w14:paraId="0CFB22F7" w14:textId="77777777" w:rsidTr="001273BA">
        <w:tc>
          <w:tcPr>
            <w:tcW w:w="3843" w:type="dxa"/>
          </w:tcPr>
          <w:p w14:paraId="7CDE75DD" w14:textId="72E2FFF9" w:rsidR="001273BA" w:rsidRPr="001273BA" w:rsidRDefault="001273BA" w:rsidP="001273BA">
            <w:pPr>
              <w:rPr>
                <w:b/>
                <w:bCs/>
              </w:rPr>
            </w:pPr>
            <w:r w:rsidRPr="001273BA">
              <w:rPr>
                <w:b/>
                <w:bCs/>
              </w:rPr>
              <w:t>ALUMNO</w:t>
            </w:r>
          </w:p>
        </w:tc>
        <w:tc>
          <w:tcPr>
            <w:tcW w:w="851" w:type="dxa"/>
          </w:tcPr>
          <w:p w14:paraId="7D5CA926" w14:textId="276BD44F" w:rsidR="001273BA" w:rsidRPr="001273BA" w:rsidRDefault="001273BA" w:rsidP="001273BA">
            <w:pPr>
              <w:rPr>
                <w:b/>
                <w:bCs/>
              </w:rPr>
            </w:pPr>
            <w:r w:rsidRPr="001273BA">
              <w:rPr>
                <w:b/>
                <w:bCs/>
              </w:rPr>
              <w:t>1</w:t>
            </w:r>
          </w:p>
        </w:tc>
        <w:tc>
          <w:tcPr>
            <w:tcW w:w="851" w:type="dxa"/>
          </w:tcPr>
          <w:p w14:paraId="66D21F66" w14:textId="33ED2E70" w:rsidR="001273BA" w:rsidRPr="001273BA" w:rsidRDefault="001273BA" w:rsidP="001273BA">
            <w:pPr>
              <w:rPr>
                <w:b/>
                <w:bCs/>
              </w:rPr>
            </w:pPr>
            <w:r w:rsidRPr="001273BA">
              <w:rPr>
                <w:b/>
                <w:bCs/>
              </w:rPr>
              <w:t>2</w:t>
            </w:r>
          </w:p>
        </w:tc>
        <w:tc>
          <w:tcPr>
            <w:tcW w:w="851" w:type="dxa"/>
          </w:tcPr>
          <w:p w14:paraId="260B6AFE" w14:textId="120A1514" w:rsidR="001273BA" w:rsidRPr="001273BA" w:rsidRDefault="001273BA" w:rsidP="001273BA">
            <w:pPr>
              <w:rPr>
                <w:b/>
                <w:bCs/>
              </w:rPr>
            </w:pPr>
            <w:r w:rsidRPr="001273BA">
              <w:rPr>
                <w:b/>
                <w:bCs/>
              </w:rPr>
              <w:t>3</w:t>
            </w:r>
          </w:p>
        </w:tc>
        <w:tc>
          <w:tcPr>
            <w:tcW w:w="851" w:type="dxa"/>
          </w:tcPr>
          <w:p w14:paraId="1F144B12" w14:textId="69082E1F" w:rsidR="001273BA" w:rsidRPr="001273BA" w:rsidRDefault="001273BA" w:rsidP="001273BA">
            <w:pPr>
              <w:rPr>
                <w:b/>
                <w:bCs/>
              </w:rPr>
            </w:pPr>
            <w:r w:rsidRPr="001273BA">
              <w:rPr>
                <w:b/>
                <w:bCs/>
              </w:rPr>
              <w:t>4</w:t>
            </w:r>
          </w:p>
        </w:tc>
        <w:tc>
          <w:tcPr>
            <w:tcW w:w="851" w:type="dxa"/>
          </w:tcPr>
          <w:p w14:paraId="6890BF3D" w14:textId="7A7BCB05" w:rsidR="001273BA" w:rsidRPr="001273BA" w:rsidRDefault="001273BA" w:rsidP="001273BA">
            <w:pPr>
              <w:rPr>
                <w:b/>
                <w:bCs/>
              </w:rPr>
            </w:pPr>
            <w:r w:rsidRPr="001273BA">
              <w:rPr>
                <w:b/>
                <w:bCs/>
              </w:rPr>
              <w:t>5</w:t>
            </w:r>
          </w:p>
        </w:tc>
        <w:tc>
          <w:tcPr>
            <w:tcW w:w="851" w:type="dxa"/>
          </w:tcPr>
          <w:p w14:paraId="14056EDD" w14:textId="0CFFC95A" w:rsidR="001273BA" w:rsidRPr="001273BA" w:rsidRDefault="001273BA" w:rsidP="001273BA">
            <w:pPr>
              <w:rPr>
                <w:b/>
                <w:bCs/>
              </w:rPr>
            </w:pPr>
            <w:r w:rsidRPr="001273BA">
              <w:rPr>
                <w:b/>
                <w:bCs/>
              </w:rPr>
              <w:t>6</w:t>
            </w:r>
          </w:p>
        </w:tc>
        <w:tc>
          <w:tcPr>
            <w:tcW w:w="851" w:type="dxa"/>
          </w:tcPr>
          <w:p w14:paraId="2F7AD6BF" w14:textId="5016D8F1" w:rsidR="001273BA" w:rsidRPr="001273BA" w:rsidRDefault="001273BA" w:rsidP="001273BA">
            <w:pPr>
              <w:rPr>
                <w:b/>
                <w:bCs/>
              </w:rPr>
            </w:pPr>
            <w:r w:rsidRPr="001273BA">
              <w:rPr>
                <w:b/>
                <w:bCs/>
              </w:rPr>
              <w:t>7</w:t>
            </w:r>
          </w:p>
        </w:tc>
        <w:tc>
          <w:tcPr>
            <w:tcW w:w="851" w:type="dxa"/>
          </w:tcPr>
          <w:p w14:paraId="168D3BA6" w14:textId="1FB6CEF8" w:rsidR="001273BA" w:rsidRPr="001273BA" w:rsidRDefault="001273BA" w:rsidP="001273BA">
            <w:pPr>
              <w:rPr>
                <w:b/>
                <w:bCs/>
              </w:rPr>
            </w:pPr>
            <w:r w:rsidRPr="001273BA">
              <w:rPr>
                <w:b/>
                <w:bCs/>
              </w:rPr>
              <w:t>8</w:t>
            </w:r>
          </w:p>
        </w:tc>
        <w:tc>
          <w:tcPr>
            <w:tcW w:w="851" w:type="dxa"/>
          </w:tcPr>
          <w:p w14:paraId="33AF6DC8" w14:textId="2FEA6159" w:rsidR="001273BA" w:rsidRPr="001273BA" w:rsidRDefault="001273BA" w:rsidP="001273BA">
            <w:pPr>
              <w:rPr>
                <w:b/>
                <w:bCs/>
              </w:rPr>
            </w:pPr>
            <w:r w:rsidRPr="001273BA">
              <w:rPr>
                <w:b/>
                <w:bCs/>
              </w:rPr>
              <w:t>9</w:t>
            </w:r>
          </w:p>
        </w:tc>
        <w:tc>
          <w:tcPr>
            <w:tcW w:w="851" w:type="dxa"/>
          </w:tcPr>
          <w:p w14:paraId="0D112C03" w14:textId="5CBB18CF" w:rsidR="001273BA" w:rsidRPr="001273BA" w:rsidRDefault="001273BA" w:rsidP="001273BA">
            <w:pPr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847" w:type="dxa"/>
          </w:tcPr>
          <w:p w14:paraId="4336161D" w14:textId="028F574D" w:rsidR="001273BA" w:rsidRPr="001273BA" w:rsidRDefault="001273BA" w:rsidP="001273BA">
            <w:pPr>
              <w:ind w:right="-1108"/>
              <w:rPr>
                <w:b/>
                <w:bCs/>
              </w:rPr>
            </w:pPr>
            <w:r>
              <w:rPr>
                <w:b/>
                <w:bCs/>
              </w:rPr>
              <w:t>Media</w:t>
            </w:r>
          </w:p>
        </w:tc>
      </w:tr>
      <w:tr w:rsidR="001273BA" w14:paraId="381AC7F4" w14:textId="77777777" w:rsidTr="001273BA">
        <w:trPr>
          <w:trHeight w:val="567"/>
        </w:trPr>
        <w:tc>
          <w:tcPr>
            <w:tcW w:w="3843" w:type="dxa"/>
          </w:tcPr>
          <w:p w14:paraId="719D6E27" w14:textId="1F8DF297" w:rsidR="001273BA" w:rsidRDefault="001273BA" w:rsidP="001273BA"/>
        </w:tc>
        <w:tc>
          <w:tcPr>
            <w:tcW w:w="851" w:type="dxa"/>
          </w:tcPr>
          <w:p w14:paraId="3F97B160" w14:textId="77777777" w:rsidR="001273BA" w:rsidRDefault="001273BA" w:rsidP="001273BA"/>
        </w:tc>
        <w:tc>
          <w:tcPr>
            <w:tcW w:w="851" w:type="dxa"/>
          </w:tcPr>
          <w:p w14:paraId="397C763C" w14:textId="77777777" w:rsidR="001273BA" w:rsidRDefault="001273BA" w:rsidP="001273BA"/>
        </w:tc>
        <w:tc>
          <w:tcPr>
            <w:tcW w:w="851" w:type="dxa"/>
          </w:tcPr>
          <w:p w14:paraId="76D0A4C6" w14:textId="77777777" w:rsidR="001273BA" w:rsidRDefault="001273BA" w:rsidP="001273BA"/>
        </w:tc>
        <w:tc>
          <w:tcPr>
            <w:tcW w:w="851" w:type="dxa"/>
          </w:tcPr>
          <w:p w14:paraId="3D4E3CFC" w14:textId="77777777" w:rsidR="001273BA" w:rsidRDefault="001273BA" w:rsidP="001273BA"/>
        </w:tc>
        <w:tc>
          <w:tcPr>
            <w:tcW w:w="851" w:type="dxa"/>
          </w:tcPr>
          <w:p w14:paraId="7D866F87" w14:textId="77777777" w:rsidR="001273BA" w:rsidRDefault="001273BA" w:rsidP="001273BA"/>
        </w:tc>
        <w:tc>
          <w:tcPr>
            <w:tcW w:w="851" w:type="dxa"/>
          </w:tcPr>
          <w:p w14:paraId="29718209" w14:textId="77777777" w:rsidR="001273BA" w:rsidRDefault="001273BA" w:rsidP="001273BA"/>
        </w:tc>
        <w:tc>
          <w:tcPr>
            <w:tcW w:w="851" w:type="dxa"/>
          </w:tcPr>
          <w:p w14:paraId="02964DA5" w14:textId="77777777" w:rsidR="001273BA" w:rsidRDefault="001273BA" w:rsidP="001273BA"/>
        </w:tc>
        <w:tc>
          <w:tcPr>
            <w:tcW w:w="851" w:type="dxa"/>
          </w:tcPr>
          <w:p w14:paraId="5B2D5329" w14:textId="77777777" w:rsidR="001273BA" w:rsidRDefault="001273BA" w:rsidP="001273BA"/>
        </w:tc>
        <w:tc>
          <w:tcPr>
            <w:tcW w:w="851" w:type="dxa"/>
          </w:tcPr>
          <w:p w14:paraId="74DC29C7" w14:textId="77777777" w:rsidR="001273BA" w:rsidRDefault="001273BA" w:rsidP="001273BA"/>
        </w:tc>
        <w:tc>
          <w:tcPr>
            <w:tcW w:w="851" w:type="dxa"/>
          </w:tcPr>
          <w:p w14:paraId="28CF5A58" w14:textId="77777777" w:rsidR="001273BA" w:rsidRDefault="001273BA" w:rsidP="001273BA"/>
        </w:tc>
        <w:tc>
          <w:tcPr>
            <w:tcW w:w="847" w:type="dxa"/>
          </w:tcPr>
          <w:p w14:paraId="3D3BBEFD" w14:textId="66D231DA" w:rsidR="001273BA" w:rsidRDefault="001273BA" w:rsidP="001273BA"/>
        </w:tc>
      </w:tr>
      <w:tr w:rsidR="001273BA" w14:paraId="738F170A" w14:textId="77777777" w:rsidTr="001273BA">
        <w:trPr>
          <w:trHeight w:val="567"/>
        </w:trPr>
        <w:tc>
          <w:tcPr>
            <w:tcW w:w="3843" w:type="dxa"/>
          </w:tcPr>
          <w:p w14:paraId="1C357F89" w14:textId="23A05C74" w:rsidR="001273BA" w:rsidRDefault="001273BA" w:rsidP="001273BA"/>
        </w:tc>
        <w:tc>
          <w:tcPr>
            <w:tcW w:w="851" w:type="dxa"/>
          </w:tcPr>
          <w:p w14:paraId="4B6A61C4" w14:textId="77777777" w:rsidR="001273BA" w:rsidRDefault="001273BA" w:rsidP="001273BA"/>
        </w:tc>
        <w:tc>
          <w:tcPr>
            <w:tcW w:w="851" w:type="dxa"/>
          </w:tcPr>
          <w:p w14:paraId="4B35827B" w14:textId="77777777" w:rsidR="001273BA" w:rsidRDefault="001273BA" w:rsidP="001273BA"/>
        </w:tc>
        <w:tc>
          <w:tcPr>
            <w:tcW w:w="851" w:type="dxa"/>
          </w:tcPr>
          <w:p w14:paraId="5EDB8033" w14:textId="77777777" w:rsidR="001273BA" w:rsidRDefault="001273BA" w:rsidP="001273BA"/>
        </w:tc>
        <w:tc>
          <w:tcPr>
            <w:tcW w:w="851" w:type="dxa"/>
          </w:tcPr>
          <w:p w14:paraId="25D2045D" w14:textId="77777777" w:rsidR="001273BA" w:rsidRDefault="001273BA" w:rsidP="001273BA"/>
        </w:tc>
        <w:tc>
          <w:tcPr>
            <w:tcW w:w="851" w:type="dxa"/>
          </w:tcPr>
          <w:p w14:paraId="04FE237A" w14:textId="77777777" w:rsidR="001273BA" w:rsidRDefault="001273BA" w:rsidP="001273BA"/>
        </w:tc>
        <w:tc>
          <w:tcPr>
            <w:tcW w:w="851" w:type="dxa"/>
          </w:tcPr>
          <w:p w14:paraId="24A3C1EF" w14:textId="77777777" w:rsidR="001273BA" w:rsidRDefault="001273BA" w:rsidP="001273BA"/>
        </w:tc>
        <w:tc>
          <w:tcPr>
            <w:tcW w:w="851" w:type="dxa"/>
          </w:tcPr>
          <w:p w14:paraId="3953B3A8" w14:textId="77777777" w:rsidR="001273BA" w:rsidRDefault="001273BA" w:rsidP="001273BA"/>
        </w:tc>
        <w:tc>
          <w:tcPr>
            <w:tcW w:w="851" w:type="dxa"/>
          </w:tcPr>
          <w:p w14:paraId="5B2018F5" w14:textId="77777777" w:rsidR="001273BA" w:rsidRDefault="001273BA" w:rsidP="001273BA"/>
        </w:tc>
        <w:tc>
          <w:tcPr>
            <w:tcW w:w="851" w:type="dxa"/>
          </w:tcPr>
          <w:p w14:paraId="796A628A" w14:textId="77777777" w:rsidR="001273BA" w:rsidRDefault="001273BA" w:rsidP="001273BA"/>
        </w:tc>
        <w:tc>
          <w:tcPr>
            <w:tcW w:w="851" w:type="dxa"/>
          </w:tcPr>
          <w:p w14:paraId="14A1A39E" w14:textId="77777777" w:rsidR="001273BA" w:rsidRDefault="001273BA" w:rsidP="001273BA"/>
        </w:tc>
        <w:tc>
          <w:tcPr>
            <w:tcW w:w="847" w:type="dxa"/>
          </w:tcPr>
          <w:p w14:paraId="01534BC9" w14:textId="35C9AA93" w:rsidR="001273BA" w:rsidRDefault="001273BA" w:rsidP="001273BA"/>
        </w:tc>
      </w:tr>
      <w:tr w:rsidR="001273BA" w14:paraId="6B008BCF" w14:textId="77777777" w:rsidTr="001273BA">
        <w:trPr>
          <w:trHeight w:val="567"/>
        </w:trPr>
        <w:tc>
          <w:tcPr>
            <w:tcW w:w="3843" w:type="dxa"/>
          </w:tcPr>
          <w:p w14:paraId="5373BD3D" w14:textId="5A07A08F" w:rsidR="001273BA" w:rsidRDefault="001273BA" w:rsidP="001273BA"/>
        </w:tc>
        <w:tc>
          <w:tcPr>
            <w:tcW w:w="851" w:type="dxa"/>
          </w:tcPr>
          <w:p w14:paraId="1A2FB40A" w14:textId="77777777" w:rsidR="001273BA" w:rsidRDefault="001273BA" w:rsidP="001273BA"/>
        </w:tc>
        <w:tc>
          <w:tcPr>
            <w:tcW w:w="851" w:type="dxa"/>
          </w:tcPr>
          <w:p w14:paraId="331AA62C" w14:textId="77777777" w:rsidR="001273BA" w:rsidRDefault="001273BA" w:rsidP="001273BA"/>
        </w:tc>
        <w:tc>
          <w:tcPr>
            <w:tcW w:w="851" w:type="dxa"/>
          </w:tcPr>
          <w:p w14:paraId="2065A4DA" w14:textId="77777777" w:rsidR="001273BA" w:rsidRDefault="001273BA" w:rsidP="001273BA"/>
        </w:tc>
        <w:tc>
          <w:tcPr>
            <w:tcW w:w="851" w:type="dxa"/>
          </w:tcPr>
          <w:p w14:paraId="767201E1" w14:textId="77777777" w:rsidR="001273BA" w:rsidRDefault="001273BA" w:rsidP="001273BA"/>
        </w:tc>
        <w:tc>
          <w:tcPr>
            <w:tcW w:w="851" w:type="dxa"/>
          </w:tcPr>
          <w:p w14:paraId="0EBF07E8" w14:textId="77777777" w:rsidR="001273BA" w:rsidRDefault="001273BA" w:rsidP="001273BA"/>
        </w:tc>
        <w:tc>
          <w:tcPr>
            <w:tcW w:w="851" w:type="dxa"/>
          </w:tcPr>
          <w:p w14:paraId="519F09CD" w14:textId="77777777" w:rsidR="001273BA" w:rsidRDefault="001273BA" w:rsidP="001273BA"/>
        </w:tc>
        <w:tc>
          <w:tcPr>
            <w:tcW w:w="851" w:type="dxa"/>
          </w:tcPr>
          <w:p w14:paraId="5D47D1FE" w14:textId="77777777" w:rsidR="001273BA" w:rsidRDefault="001273BA" w:rsidP="001273BA"/>
        </w:tc>
        <w:tc>
          <w:tcPr>
            <w:tcW w:w="851" w:type="dxa"/>
          </w:tcPr>
          <w:p w14:paraId="274FD2EB" w14:textId="77777777" w:rsidR="001273BA" w:rsidRDefault="001273BA" w:rsidP="001273BA"/>
        </w:tc>
        <w:tc>
          <w:tcPr>
            <w:tcW w:w="851" w:type="dxa"/>
          </w:tcPr>
          <w:p w14:paraId="3C5B4C73" w14:textId="77777777" w:rsidR="001273BA" w:rsidRDefault="001273BA" w:rsidP="001273BA"/>
        </w:tc>
        <w:tc>
          <w:tcPr>
            <w:tcW w:w="851" w:type="dxa"/>
          </w:tcPr>
          <w:p w14:paraId="06E49003" w14:textId="77777777" w:rsidR="001273BA" w:rsidRDefault="001273BA" w:rsidP="001273BA"/>
        </w:tc>
        <w:tc>
          <w:tcPr>
            <w:tcW w:w="847" w:type="dxa"/>
          </w:tcPr>
          <w:p w14:paraId="1590B1C5" w14:textId="180EB28D" w:rsidR="001273BA" w:rsidRDefault="001273BA" w:rsidP="001273BA"/>
        </w:tc>
      </w:tr>
      <w:tr w:rsidR="001273BA" w14:paraId="2CD1BFE9" w14:textId="77777777" w:rsidTr="001273BA">
        <w:trPr>
          <w:trHeight w:val="567"/>
        </w:trPr>
        <w:tc>
          <w:tcPr>
            <w:tcW w:w="3843" w:type="dxa"/>
          </w:tcPr>
          <w:p w14:paraId="30F163C5" w14:textId="71A786A8" w:rsidR="001273BA" w:rsidRDefault="001273BA" w:rsidP="001273BA"/>
        </w:tc>
        <w:tc>
          <w:tcPr>
            <w:tcW w:w="851" w:type="dxa"/>
          </w:tcPr>
          <w:p w14:paraId="378D3836" w14:textId="77777777" w:rsidR="001273BA" w:rsidRDefault="001273BA" w:rsidP="001273BA"/>
        </w:tc>
        <w:tc>
          <w:tcPr>
            <w:tcW w:w="851" w:type="dxa"/>
          </w:tcPr>
          <w:p w14:paraId="3FB23992" w14:textId="77777777" w:rsidR="001273BA" w:rsidRDefault="001273BA" w:rsidP="001273BA"/>
        </w:tc>
        <w:tc>
          <w:tcPr>
            <w:tcW w:w="851" w:type="dxa"/>
          </w:tcPr>
          <w:p w14:paraId="33577A98" w14:textId="77777777" w:rsidR="001273BA" w:rsidRDefault="001273BA" w:rsidP="001273BA"/>
        </w:tc>
        <w:tc>
          <w:tcPr>
            <w:tcW w:w="851" w:type="dxa"/>
          </w:tcPr>
          <w:p w14:paraId="3E06E9EB" w14:textId="77777777" w:rsidR="001273BA" w:rsidRDefault="001273BA" w:rsidP="001273BA"/>
        </w:tc>
        <w:tc>
          <w:tcPr>
            <w:tcW w:w="851" w:type="dxa"/>
          </w:tcPr>
          <w:p w14:paraId="2A48A7E7" w14:textId="77777777" w:rsidR="001273BA" w:rsidRDefault="001273BA" w:rsidP="001273BA"/>
        </w:tc>
        <w:tc>
          <w:tcPr>
            <w:tcW w:w="851" w:type="dxa"/>
          </w:tcPr>
          <w:p w14:paraId="405DFFFE" w14:textId="77777777" w:rsidR="001273BA" w:rsidRDefault="001273BA" w:rsidP="001273BA"/>
        </w:tc>
        <w:tc>
          <w:tcPr>
            <w:tcW w:w="851" w:type="dxa"/>
          </w:tcPr>
          <w:p w14:paraId="71327A27" w14:textId="77777777" w:rsidR="001273BA" w:rsidRDefault="001273BA" w:rsidP="001273BA"/>
        </w:tc>
        <w:tc>
          <w:tcPr>
            <w:tcW w:w="851" w:type="dxa"/>
          </w:tcPr>
          <w:p w14:paraId="388523ED" w14:textId="77777777" w:rsidR="001273BA" w:rsidRDefault="001273BA" w:rsidP="001273BA"/>
        </w:tc>
        <w:tc>
          <w:tcPr>
            <w:tcW w:w="851" w:type="dxa"/>
          </w:tcPr>
          <w:p w14:paraId="66C01B61" w14:textId="77777777" w:rsidR="001273BA" w:rsidRDefault="001273BA" w:rsidP="001273BA"/>
        </w:tc>
        <w:tc>
          <w:tcPr>
            <w:tcW w:w="851" w:type="dxa"/>
          </w:tcPr>
          <w:p w14:paraId="78DCBB28" w14:textId="77777777" w:rsidR="001273BA" w:rsidRDefault="001273BA" w:rsidP="001273BA"/>
        </w:tc>
        <w:tc>
          <w:tcPr>
            <w:tcW w:w="847" w:type="dxa"/>
          </w:tcPr>
          <w:p w14:paraId="72E741BC" w14:textId="09756CD4" w:rsidR="001273BA" w:rsidRDefault="001273BA" w:rsidP="001273BA"/>
        </w:tc>
      </w:tr>
      <w:tr w:rsidR="001273BA" w14:paraId="52062D0B" w14:textId="77777777" w:rsidTr="001273BA">
        <w:trPr>
          <w:trHeight w:val="567"/>
        </w:trPr>
        <w:tc>
          <w:tcPr>
            <w:tcW w:w="3843" w:type="dxa"/>
          </w:tcPr>
          <w:p w14:paraId="05BC15CE" w14:textId="42E5CCC6" w:rsidR="001273BA" w:rsidRDefault="001273BA" w:rsidP="001273BA"/>
        </w:tc>
        <w:tc>
          <w:tcPr>
            <w:tcW w:w="851" w:type="dxa"/>
          </w:tcPr>
          <w:p w14:paraId="1B9D303E" w14:textId="77777777" w:rsidR="001273BA" w:rsidRDefault="001273BA" w:rsidP="001273BA"/>
        </w:tc>
        <w:tc>
          <w:tcPr>
            <w:tcW w:w="851" w:type="dxa"/>
          </w:tcPr>
          <w:p w14:paraId="78507B09" w14:textId="77777777" w:rsidR="001273BA" w:rsidRDefault="001273BA" w:rsidP="001273BA"/>
        </w:tc>
        <w:tc>
          <w:tcPr>
            <w:tcW w:w="851" w:type="dxa"/>
          </w:tcPr>
          <w:p w14:paraId="428CF12B" w14:textId="77777777" w:rsidR="001273BA" w:rsidRDefault="001273BA" w:rsidP="001273BA"/>
        </w:tc>
        <w:tc>
          <w:tcPr>
            <w:tcW w:w="851" w:type="dxa"/>
          </w:tcPr>
          <w:p w14:paraId="340CE3DA" w14:textId="77777777" w:rsidR="001273BA" w:rsidRDefault="001273BA" w:rsidP="001273BA"/>
        </w:tc>
        <w:tc>
          <w:tcPr>
            <w:tcW w:w="851" w:type="dxa"/>
          </w:tcPr>
          <w:p w14:paraId="6D8DE4E1" w14:textId="77777777" w:rsidR="001273BA" w:rsidRDefault="001273BA" w:rsidP="001273BA"/>
        </w:tc>
        <w:tc>
          <w:tcPr>
            <w:tcW w:w="851" w:type="dxa"/>
          </w:tcPr>
          <w:p w14:paraId="77927EE6" w14:textId="77777777" w:rsidR="001273BA" w:rsidRDefault="001273BA" w:rsidP="001273BA"/>
        </w:tc>
        <w:tc>
          <w:tcPr>
            <w:tcW w:w="851" w:type="dxa"/>
          </w:tcPr>
          <w:p w14:paraId="4A1B44CD" w14:textId="77777777" w:rsidR="001273BA" w:rsidRDefault="001273BA" w:rsidP="001273BA"/>
        </w:tc>
        <w:tc>
          <w:tcPr>
            <w:tcW w:w="851" w:type="dxa"/>
          </w:tcPr>
          <w:p w14:paraId="132B4112" w14:textId="77777777" w:rsidR="001273BA" w:rsidRDefault="001273BA" w:rsidP="001273BA"/>
        </w:tc>
        <w:tc>
          <w:tcPr>
            <w:tcW w:w="851" w:type="dxa"/>
          </w:tcPr>
          <w:p w14:paraId="7D6C05C9" w14:textId="77777777" w:rsidR="001273BA" w:rsidRDefault="001273BA" w:rsidP="001273BA"/>
        </w:tc>
        <w:tc>
          <w:tcPr>
            <w:tcW w:w="851" w:type="dxa"/>
          </w:tcPr>
          <w:p w14:paraId="22DC1A26" w14:textId="77777777" w:rsidR="001273BA" w:rsidRDefault="001273BA" w:rsidP="001273BA"/>
        </w:tc>
        <w:tc>
          <w:tcPr>
            <w:tcW w:w="847" w:type="dxa"/>
          </w:tcPr>
          <w:p w14:paraId="3426DD57" w14:textId="4704EBEF" w:rsidR="001273BA" w:rsidRDefault="001273BA" w:rsidP="001273BA"/>
        </w:tc>
      </w:tr>
      <w:tr w:rsidR="001273BA" w14:paraId="70877E4D" w14:textId="77777777" w:rsidTr="001273BA">
        <w:trPr>
          <w:trHeight w:val="567"/>
        </w:trPr>
        <w:tc>
          <w:tcPr>
            <w:tcW w:w="3843" w:type="dxa"/>
          </w:tcPr>
          <w:p w14:paraId="51FAE20D" w14:textId="04ED9795" w:rsidR="001273BA" w:rsidRDefault="001273BA" w:rsidP="001273BA"/>
        </w:tc>
        <w:tc>
          <w:tcPr>
            <w:tcW w:w="851" w:type="dxa"/>
          </w:tcPr>
          <w:p w14:paraId="20BEEB82" w14:textId="77777777" w:rsidR="001273BA" w:rsidRDefault="001273BA" w:rsidP="001273BA"/>
        </w:tc>
        <w:tc>
          <w:tcPr>
            <w:tcW w:w="851" w:type="dxa"/>
          </w:tcPr>
          <w:p w14:paraId="575DAB73" w14:textId="77777777" w:rsidR="001273BA" w:rsidRDefault="001273BA" w:rsidP="001273BA"/>
        </w:tc>
        <w:tc>
          <w:tcPr>
            <w:tcW w:w="851" w:type="dxa"/>
          </w:tcPr>
          <w:p w14:paraId="3F8730B8" w14:textId="77777777" w:rsidR="001273BA" w:rsidRDefault="001273BA" w:rsidP="001273BA"/>
        </w:tc>
        <w:tc>
          <w:tcPr>
            <w:tcW w:w="851" w:type="dxa"/>
          </w:tcPr>
          <w:p w14:paraId="4064E9CC" w14:textId="77777777" w:rsidR="001273BA" w:rsidRDefault="001273BA" w:rsidP="001273BA"/>
        </w:tc>
        <w:tc>
          <w:tcPr>
            <w:tcW w:w="851" w:type="dxa"/>
          </w:tcPr>
          <w:p w14:paraId="7A6A009C" w14:textId="77777777" w:rsidR="001273BA" w:rsidRDefault="001273BA" w:rsidP="001273BA"/>
        </w:tc>
        <w:tc>
          <w:tcPr>
            <w:tcW w:w="851" w:type="dxa"/>
          </w:tcPr>
          <w:p w14:paraId="4FA66824" w14:textId="77777777" w:rsidR="001273BA" w:rsidRDefault="001273BA" w:rsidP="001273BA"/>
        </w:tc>
        <w:tc>
          <w:tcPr>
            <w:tcW w:w="851" w:type="dxa"/>
          </w:tcPr>
          <w:p w14:paraId="3DF61681" w14:textId="77777777" w:rsidR="001273BA" w:rsidRDefault="001273BA" w:rsidP="001273BA"/>
        </w:tc>
        <w:tc>
          <w:tcPr>
            <w:tcW w:w="851" w:type="dxa"/>
          </w:tcPr>
          <w:p w14:paraId="24CA1C25" w14:textId="77777777" w:rsidR="001273BA" w:rsidRDefault="001273BA" w:rsidP="001273BA"/>
        </w:tc>
        <w:tc>
          <w:tcPr>
            <w:tcW w:w="851" w:type="dxa"/>
          </w:tcPr>
          <w:p w14:paraId="78A683A4" w14:textId="77777777" w:rsidR="001273BA" w:rsidRDefault="001273BA" w:rsidP="001273BA"/>
        </w:tc>
        <w:tc>
          <w:tcPr>
            <w:tcW w:w="851" w:type="dxa"/>
          </w:tcPr>
          <w:p w14:paraId="7413A54B" w14:textId="77777777" w:rsidR="001273BA" w:rsidRDefault="001273BA" w:rsidP="001273BA"/>
        </w:tc>
        <w:tc>
          <w:tcPr>
            <w:tcW w:w="847" w:type="dxa"/>
          </w:tcPr>
          <w:p w14:paraId="2715205E" w14:textId="70E3F3FA" w:rsidR="001273BA" w:rsidRDefault="001273BA" w:rsidP="001273BA"/>
        </w:tc>
      </w:tr>
      <w:tr w:rsidR="001273BA" w14:paraId="4019817D" w14:textId="77777777" w:rsidTr="001273BA">
        <w:trPr>
          <w:trHeight w:val="567"/>
        </w:trPr>
        <w:tc>
          <w:tcPr>
            <w:tcW w:w="3843" w:type="dxa"/>
          </w:tcPr>
          <w:p w14:paraId="11E5C329" w14:textId="29DCE5D4" w:rsidR="001273BA" w:rsidRDefault="001273BA" w:rsidP="001273BA"/>
        </w:tc>
        <w:tc>
          <w:tcPr>
            <w:tcW w:w="851" w:type="dxa"/>
          </w:tcPr>
          <w:p w14:paraId="367CA914" w14:textId="77777777" w:rsidR="001273BA" w:rsidRDefault="001273BA" w:rsidP="001273BA"/>
        </w:tc>
        <w:tc>
          <w:tcPr>
            <w:tcW w:w="851" w:type="dxa"/>
          </w:tcPr>
          <w:p w14:paraId="676F2C0B" w14:textId="77777777" w:rsidR="001273BA" w:rsidRDefault="001273BA" w:rsidP="001273BA"/>
        </w:tc>
        <w:tc>
          <w:tcPr>
            <w:tcW w:w="851" w:type="dxa"/>
          </w:tcPr>
          <w:p w14:paraId="2EF9A2A6" w14:textId="77777777" w:rsidR="001273BA" w:rsidRDefault="001273BA" w:rsidP="001273BA"/>
        </w:tc>
        <w:tc>
          <w:tcPr>
            <w:tcW w:w="851" w:type="dxa"/>
          </w:tcPr>
          <w:p w14:paraId="39E18F6D" w14:textId="77777777" w:rsidR="001273BA" w:rsidRDefault="001273BA" w:rsidP="001273BA"/>
        </w:tc>
        <w:tc>
          <w:tcPr>
            <w:tcW w:w="851" w:type="dxa"/>
          </w:tcPr>
          <w:p w14:paraId="1D480943" w14:textId="77777777" w:rsidR="001273BA" w:rsidRDefault="001273BA" w:rsidP="001273BA"/>
        </w:tc>
        <w:tc>
          <w:tcPr>
            <w:tcW w:w="851" w:type="dxa"/>
          </w:tcPr>
          <w:p w14:paraId="6F981FCF" w14:textId="77777777" w:rsidR="001273BA" w:rsidRDefault="001273BA" w:rsidP="001273BA"/>
        </w:tc>
        <w:tc>
          <w:tcPr>
            <w:tcW w:w="851" w:type="dxa"/>
          </w:tcPr>
          <w:p w14:paraId="3A094B8D" w14:textId="77777777" w:rsidR="001273BA" w:rsidRDefault="001273BA" w:rsidP="001273BA"/>
        </w:tc>
        <w:tc>
          <w:tcPr>
            <w:tcW w:w="851" w:type="dxa"/>
          </w:tcPr>
          <w:p w14:paraId="11A423BC" w14:textId="77777777" w:rsidR="001273BA" w:rsidRDefault="001273BA" w:rsidP="001273BA"/>
        </w:tc>
        <w:tc>
          <w:tcPr>
            <w:tcW w:w="851" w:type="dxa"/>
          </w:tcPr>
          <w:p w14:paraId="60FBB006" w14:textId="77777777" w:rsidR="001273BA" w:rsidRDefault="001273BA" w:rsidP="001273BA"/>
        </w:tc>
        <w:tc>
          <w:tcPr>
            <w:tcW w:w="851" w:type="dxa"/>
          </w:tcPr>
          <w:p w14:paraId="4A578D9C" w14:textId="77777777" w:rsidR="001273BA" w:rsidRDefault="001273BA" w:rsidP="001273BA"/>
        </w:tc>
        <w:tc>
          <w:tcPr>
            <w:tcW w:w="847" w:type="dxa"/>
          </w:tcPr>
          <w:p w14:paraId="329CB005" w14:textId="30B9289B" w:rsidR="001273BA" w:rsidRDefault="001273BA" w:rsidP="001273BA"/>
        </w:tc>
      </w:tr>
      <w:tr w:rsidR="001273BA" w14:paraId="0A22C84A" w14:textId="77777777" w:rsidTr="001273BA">
        <w:trPr>
          <w:trHeight w:val="567"/>
        </w:trPr>
        <w:tc>
          <w:tcPr>
            <w:tcW w:w="3843" w:type="dxa"/>
          </w:tcPr>
          <w:p w14:paraId="2D8971CD" w14:textId="1A69C06C" w:rsidR="001273BA" w:rsidRDefault="001273BA" w:rsidP="001273BA"/>
        </w:tc>
        <w:tc>
          <w:tcPr>
            <w:tcW w:w="851" w:type="dxa"/>
          </w:tcPr>
          <w:p w14:paraId="0CDF93B4" w14:textId="77777777" w:rsidR="001273BA" w:rsidRDefault="001273BA" w:rsidP="001273BA"/>
        </w:tc>
        <w:tc>
          <w:tcPr>
            <w:tcW w:w="851" w:type="dxa"/>
          </w:tcPr>
          <w:p w14:paraId="783205C7" w14:textId="77777777" w:rsidR="001273BA" w:rsidRDefault="001273BA" w:rsidP="001273BA"/>
        </w:tc>
        <w:tc>
          <w:tcPr>
            <w:tcW w:w="851" w:type="dxa"/>
          </w:tcPr>
          <w:p w14:paraId="321495A2" w14:textId="77777777" w:rsidR="001273BA" w:rsidRDefault="001273BA" w:rsidP="001273BA"/>
        </w:tc>
        <w:tc>
          <w:tcPr>
            <w:tcW w:w="851" w:type="dxa"/>
          </w:tcPr>
          <w:p w14:paraId="5ABD48E2" w14:textId="77777777" w:rsidR="001273BA" w:rsidRDefault="001273BA" w:rsidP="001273BA"/>
        </w:tc>
        <w:tc>
          <w:tcPr>
            <w:tcW w:w="851" w:type="dxa"/>
          </w:tcPr>
          <w:p w14:paraId="2AA1E88F" w14:textId="77777777" w:rsidR="001273BA" w:rsidRDefault="001273BA" w:rsidP="001273BA"/>
        </w:tc>
        <w:tc>
          <w:tcPr>
            <w:tcW w:w="851" w:type="dxa"/>
          </w:tcPr>
          <w:p w14:paraId="2063835A" w14:textId="77777777" w:rsidR="001273BA" w:rsidRDefault="001273BA" w:rsidP="001273BA"/>
        </w:tc>
        <w:tc>
          <w:tcPr>
            <w:tcW w:w="851" w:type="dxa"/>
          </w:tcPr>
          <w:p w14:paraId="24B2DF86" w14:textId="77777777" w:rsidR="001273BA" w:rsidRDefault="001273BA" w:rsidP="001273BA"/>
        </w:tc>
        <w:tc>
          <w:tcPr>
            <w:tcW w:w="851" w:type="dxa"/>
          </w:tcPr>
          <w:p w14:paraId="7D35EA9F" w14:textId="77777777" w:rsidR="001273BA" w:rsidRDefault="001273BA" w:rsidP="001273BA"/>
        </w:tc>
        <w:tc>
          <w:tcPr>
            <w:tcW w:w="851" w:type="dxa"/>
          </w:tcPr>
          <w:p w14:paraId="1876D8E4" w14:textId="77777777" w:rsidR="001273BA" w:rsidRDefault="001273BA" w:rsidP="001273BA"/>
        </w:tc>
        <w:tc>
          <w:tcPr>
            <w:tcW w:w="851" w:type="dxa"/>
          </w:tcPr>
          <w:p w14:paraId="0FE3F5ED" w14:textId="77777777" w:rsidR="001273BA" w:rsidRDefault="001273BA" w:rsidP="001273BA"/>
        </w:tc>
        <w:tc>
          <w:tcPr>
            <w:tcW w:w="847" w:type="dxa"/>
          </w:tcPr>
          <w:p w14:paraId="226B5183" w14:textId="1BE08891" w:rsidR="001273BA" w:rsidRDefault="001273BA" w:rsidP="001273BA"/>
        </w:tc>
      </w:tr>
      <w:tr w:rsidR="001273BA" w14:paraId="16DF64C4" w14:textId="77777777" w:rsidTr="001273BA">
        <w:trPr>
          <w:trHeight w:val="567"/>
        </w:trPr>
        <w:tc>
          <w:tcPr>
            <w:tcW w:w="3843" w:type="dxa"/>
          </w:tcPr>
          <w:p w14:paraId="736A6D1C" w14:textId="6607B0DF" w:rsidR="001273BA" w:rsidRDefault="001273BA" w:rsidP="001273BA"/>
        </w:tc>
        <w:tc>
          <w:tcPr>
            <w:tcW w:w="851" w:type="dxa"/>
          </w:tcPr>
          <w:p w14:paraId="54E8CE25" w14:textId="77777777" w:rsidR="001273BA" w:rsidRDefault="001273BA" w:rsidP="001273BA"/>
        </w:tc>
        <w:tc>
          <w:tcPr>
            <w:tcW w:w="851" w:type="dxa"/>
          </w:tcPr>
          <w:p w14:paraId="02394EC4" w14:textId="77777777" w:rsidR="001273BA" w:rsidRDefault="001273BA" w:rsidP="001273BA"/>
        </w:tc>
        <w:tc>
          <w:tcPr>
            <w:tcW w:w="851" w:type="dxa"/>
          </w:tcPr>
          <w:p w14:paraId="6B8F6933" w14:textId="77777777" w:rsidR="001273BA" w:rsidRDefault="001273BA" w:rsidP="001273BA"/>
        </w:tc>
        <w:tc>
          <w:tcPr>
            <w:tcW w:w="851" w:type="dxa"/>
          </w:tcPr>
          <w:p w14:paraId="77C3CBFA" w14:textId="77777777" w:rsidR="001273BA" w:rsidRDefault="001273BA" w:rsidP="001273BA"/>
        </w:tc>
        <w:tc>
          <w:tcPr>
            <w:tcW w:w="851" w:type="dxa"/>
          </w:tcPr>
          <w:p w14:paraId="2D752FBB" w14:textId="77777777" w:rsidR="001273BA" w:rsidRDefault="001273BA" w:rsidP="001273BA"/>
        </w:tc>
        <w:tc>
          <w:tcPr>
            <w:tcW w:w="851" w:type="dxa"/>
          </w:tcPr>
          <w:p w14:paraId="03B4E0CB" w14:textId="77777777" w:rsidR="001273BA" w:rsidRDefault="001273BA" w:rsidP="001273BA"/>
        </w:tc>
        <w:tc>
          <w:tcPr>
            <w:tcW w:w="851" w:type="dxa"/>
          </w:tcPr>
          <w:p w14:paraId="4D2086A4" w14:textId="77777777" w:rsidR="001273BA" w:rsidRDefault="001273BA" w:rsidP="001273BA"/>
        </w:tc>
        <w:tc>
          <w:tcPr>
            <w:tcW w:w="851" w:type="dxa"/>
          </w:tcPr>
          <w:p w14:paraId="73DA1293" w14:textId="77777777" w:rsidR="001273BA" w:rsidRDefault="001273BA" w:rsidP="001273BA"/>
        </w:tc>
        <w:tc>
          <w:tcPr>
            <w:tcW w:w="851" w:type="dxa"/>
          </w:tcPr>
          <w:p w14:paraId="100778CE" w14:textId="77777777" w:rsidR="001273BA" w:rsidRDefault="001273BA" w:rsidP="001273BA"/>
        </w:tc>
        <w:tc>
          <w:tcPr>
            <w:tcW w:w="851" w:type="dxa"/>
          </w:tcPr>
          <w:p w14:paraId="338ADE23" w14:textId="77777777" w:rsidR="001273BA" w:rsidRDefault="001273BA" w:rsidP="001273BA"/>
        </w:tc>
        <w:tc>
          <w:tcPr>
            <w:tcW w:w="847" w:type="dxa"/>
          </w:tcPr>
          <w:p w14:paraId="09B243CA" w14:textId="375E3102" w:rsidR="001273BA" w:rsidRDefault="001273BA" w:rsidP="001273BA"/>
        </w:tc>
      </w:tr>
      <w:tr w:rsidR="001273BA" w14:paraId="65C327DA" w14:textId="77777777" w:rsidTr="001273BA">
        <w:trPr>
          <w:trHeight w:val="567"/>
        </w:trPr>
        <w:tc>
          <w:tcPr>
            <w:tcW w:w="3843" w:type="dxa"/>
          </w:tcPr>
          <w:p w14:paraId="13297884" w14:textId="50193959" w:rsidR="001273BA" w:rsidRDefault="001273BA" w:rsidP="001273BA"/>
        </w:tc>
        <w:tc>
          <w:tcPr>
            <w:tcW w:w="851" w:type="dxa"/>
          </w:tcPr>
          <w:p w14:paraId="3901141B" w14:textId="77777777" w:rsidR="001273BA" w:rsidRDefault="001273BA" w:rsidP="001273BA"/>
        </w:tc>
        <w:tc>
          <w:tcPr>
            <w:tcW w:w="851" w:type="dxa"/>
          </w:tcPr>
          <w:p w14:paraId="796D1377" w14:textId="77777777" w:rsidR="001273BA" w:rsidRDefault="001273BA" w:rsidP="001273BA"/>
        </w:tc>
        <w:tc>
          <w:tcPr>
            <w:tcW w:w="851" w:type="dxa"/>
          </w:tcPr>
          <w:p w14:paraId="6890BD41" w14:textId="77777777" w:rsidR="001273BA" w:rsidRDefault="001273BA" w:rsidP="001273BA"/>
        </w:tc>
        <w:tc>
          <w:tcPr>
            <w:tcW w:w="851" w:type="dxa"/>
          </w:tcPr>
          <w:p w14:paraId="13B95EBA" w14:textId="77777777" w:rsidR="001273BA" w:rsidRDefault="001273BA" w:rsidP="001273BA"/>
        </w:tc>
        <w:tc>
          <w:tcPr>
            <w:tcW w:w="851" w:type="dxa"/>
          </w:tcPr>
          <w:p w14:paraId="4973BF91" w14:textId="77777777" w:rsidR="001273BA" w:rsidRDefault="001273BA" w:rsidP="001273BA"/>
        </w:tc>
        <w:tc>
          <w:tcPr>
            <w:tcW w:w="851" w:type="dxa"/>
          </w:tcPr>
          <w:p w14:paraId="7888E7C7" w14:textId="77777777" w:rsidR="001273BA" w:rsidRDefault="001273BA" w:rsidP="001273BA"/>
        </w:tc>
        <w:tc>
          <w:tcPr>
            <w:tcW w:w="851" w:type="dxa"/>
          </w:tcPr>
          <w:p w14:paraId="3730AFC9" w14:textId="77777777" w:rsidR="001273BA" w:rsidRDefault="001273BA" w:rsidP="001273BA"/>
        </w:tc>
        <w:tc>
          <w:tcPr>
            <w:tcW w:w="851" w:type="dxa"/>
          </w:tcPr>
          <w:p w14:paraId="61D47A79" w14:textId="77777777" w:rsidR="001273BA" w:rsidRDefault="001273BA" w:rsidP="001273BA"/>
        </w:tc>
        <w:tc>
          <w:tcPr>
            <w:tcW w:w="851" w:type="dxa"/>
          </w:tcPr>
          <w:p w14:paraId="2F6B6699" w14:textId="77777777" w:rsidR="001273BA" w:rsidRDefault="001273BA" w:rsidP="001273BA"/>
        </w:tc>
        <w:tc>
          <w:tcPr>
            <w:tcW w:w="851" w:type="dxa"/>
          </w:tcPr>
          <w:p w14:paraId="3F4489FE" w14:textId="77777777" w:rsidR="001273BA" w:rsidRDefault="001273BA" w:rsidP="001273BA"/>
        </w:tc>
        <w:tc>
          <w:tcPr>
            <w:tcW w:w="847" w:type="dxa"/>
          </w:tcPr>
          <w:p w14:paraId="464BD1F9" w14:textId="7178B855" w:rsidR="001273BA" w:rsidRDefault="001273BA" w:rsidP="001273BA"/>
        </w:tc>
      </w:tr>
      <w:tr w:rsidR="001273BA" w14:paraId="6079187C" w14:textId="77777777" w:rsidTr="001273BA">
        <w:trPr>
          <w:trHeight w:val="567"/>
        </w:trPr>
        <w:tc>
          <w:tcPr>
            <w:tcW w:w="3843" w:type="dxa"/>
          </w:tcPr>
          <w:p w14:paraId="0ADCD3B4" w14:textId="72B9D91B" w:rsidR="001273BA" w:rsidRDefault="001273BA" w:rsidP="001273BA"/>
        </w:tc>
        <w:tc>
          <w:tcPr>
            <w:tcW w:w="851" w:type="dxa"/>
          </w:tcPr>
          <w:p w14:paraId="54B25D62" w14:textId="77777777" w:rsidR="001273BA" w:rsidRDefault="001273BA" w:rsidP="001273BA"/>
        </w:tc>
        <w:tc>
          <w:tcPr>
            <w:tcW w:w="851" w:type="dxa"/>
          </w:tcPr>
          <w:p w14:paraId="59B54CE5" w14:textId="77777777" w:rsidR="001273BA" w:rsidRDefault="001273BA" w:rsidP="001273BA"/>
        </w:tc>
        <w:tc>
          <w:tcPr>
            <w:tcW w:w="851" w:type="dxa"/>
          </w:tcPr>
          <w:p w14:paraId="1B53D44C" w14:textId="77777777" w:rsidR="001273BA" w:rsidRDefault="001273BA" w:rsidP="001273BA"/>
        </w:tc>
        <w:tc>
          <w:tcPr>
            <w:tcW w:w="851" w:type="dxa"/>
          </w:tcPr>
          <w:p w14:paraId="7A0418AF" w14:textId="77777777" w:rsidR="001273BA" w:rsidRDefault="001273BA" w:rsidP="001273BA"/>
        </w:tc>
        <w:tc>
          <w:tcPr>
            <w:tcW w:w="851" w:type="dxa"/>
          </w:tcPr>
          <w:p w14:paraId="0A33F0CE" w14:textId="77777777" w:rsidR="001273BA" w:rsidRDefault="001273BA" w:rsidP="001273BA"/>
        </w:tc>
        <w:tc>
          <w:tcPr>
            <w:tcW w:w="851" w:type="dxa"/>
          </w:tcPr>
          <w:p w14:paraId="05A9D2CD" w14:textId="77777777" w:rsidR="001273BA" w:rsidRDefault="001273BA" w:rsidP="001273BA"/>
        </w:tc>
        <w:tc>
          <w:tcPr>
            <w:tcW w:w="851" w:type="dxa"/>
          </w:tcPr>
          <w:p w14:paraId="5F08AC48" w14:textId="77777777" w:rsidR="001273BA" w:rsidRDefault="001273BA" w:rsidP="001273BA"/>
        </w:tc>
        <w:tc>
          <w:tcPr>
            <w:tcW w:w="851" w:type="dxa"/>
          </w:tcPr>
          <w:p w14:paraId="6AC62DA1" w14:textId="77777777" w:rsidR="001273BA" w:rsidRDefault="001273BA" w:rsidP="001273BA"/>
        </w:tc>
        <w:tc>
          <w:tcPr>
            <w:tcW w:w="851" w:type="dxa"/>
          </w:tcPr>
          <w:p w14:paraId="4FD173C5" w14:textId="77777777" w:rsidR="001273BA" w:rsidRDefault="001273BA" w:rsidP="001273BA"/>
        </w:tc>
        <w:tc>
          <w:tcPr>
            <w:tcW w:w="851" w:type="dxa"/>
          </w:tcPr>
          <w:p w14:paraId="07B6C36B" w14:textId="77777777" w:rsidR="001273BA" w:rsidRDefault="001273BA" w:rsidP="001273BA"/>
        </w:tc>
        <w:tc>
          <w:tcPr>
            <w:tcW w:w="847" w:type="dxa"/>
          </w:tcPr>
          <w:p w14:paraId="31533731" w14:textId="436EAB84" w:rsidR="001273BA" w:rsidRDefault="001273BA" w:rsidP="001273BA"/>
        </w:tc>
      </w:tr>
      <w:tr w:rsidR="001273BA" w14:paraId="6E002920" w14:textId="77777777" w:rsidTr="001273BA">
        <w:trPr>
          <w:trHeight w:val="567"/>
        </w:trPr>
        <w:tc>
          <w:tcPr>
            <w:tcW w:w="3843" w:type="dxa"/>
          </w:tcPr>
          <w:p w14:paraId="20AD240A" w14:textId="5ECACF7A" w:rsidR="001273BA" w:rsidRDefault="001273BA" w:rsidP="001273BA"/>
        </w:tc>
        <w:tc>
          <w:tcPr>
            <w:tcW w:w="851" w:type="dxa"/>
          </w:tcPr>
          <w:p w14:paraId="2D4C690D" w14:textId="77777777" w:rsidR="001273BA" w:rsidRDefault="001273BA" w:rsidP="001273BA"/>
        </w:tc>
        <w:tc>
          <w:tcPr>
            <w:tcW w:w="851" w:type="dxa"/>
          </w:tcPr>
          <w:p w14:paraId="6766F442" w14:textId="77777777" w:rsidR="001273BA" w:rsidRDefault="001273BA" w:rsidP="001273BA"/>
        </w:tc>
        <w:tc>
          <w:tcPr>
            <w:tcW w:w="851" w:type="dxa"/>
          </w:tcPr>
          <w:p w14:paraId="73B56E53" w14:textId="77777777" w:rsidR="001273BA" w:rsidRDefault="001273BA" w:rsidP="001273BA"/>
        </w:tc>
        <w:tc>
          <w:tcPr>
            <w:tcW w:w="851" w:type="dxa"/>
          </w:tcPr>
          <w:p w14:paraId="12566B01" w14:textId="77777777" w:rsidR="001273BA" w:rsidRDefault="001273BA" w:rsidP="001273BA"/>
        </w:tc>
        <w:tc>
          <w:tcPr>
            <w:tcW w:w="851" w:type="dxa"/>
          </w:tcPr>
          <w:p w14:paraId="1853BACA" w14:textId="77777777" w:rsidR="001273BA" w:rsidRDefault="001273BA" w:rsidP="001273BA"/>
        </w:tc>
        <w:tc>
          <w:tcPr>
            <w:tcW w:w="851" w:type="dxa"/>
          </w:tcPr>
          <w:p w14:paraId="5F319E6A" w14:textId="77777777" w:rsidR="001273BA" w:rsidRDefault="001273BA" w:rsidP="001273BA"/>
        </w:tc>
        <w:tc>
          <w:tcPr>
            <w:tcW w:w="851" w:type="dxa"/>
          </w:tcPr>
          <w:p w14:paraId="0D9729D8" w14:textId="77777777" w:rsidR="001273BA" w:rsidRDefault="001273BA" w:rsidP="001273BA"/>
        </w:tc>
        <w:tc>
          <w:tcPr>
            <w:tcW w:w="851" w:type="dxa"/>
          </w:tcPr>
          <w:p w14:paraId="7B2CF511" w14:textId="77777777" w:rsidR="001273BA" w:rsidRDefault="001273BA" w:rsidP="001273BA"/>
        </w:tc>
        <w:tc>
          <w:tcPr>
            <w:tcW w:w="851" w:type="dxa"/>
          </w:tcPr>
          <w:p w14:paraId="06C296D3" w14:textId="77777777" w:rsidR="001273BA" w:rsidRDefault="001273BA" w:rsidP="001273BA"/>
        </w:tc>
        <w:tc>
          <w:tcPr>
            <w:tcW w:w="851" w:type="dxa"/>
          </w:tcPr>
          <w:p w14:paraId="32BD456F" w14:textId="77777777" w:rsidR="001273BA" w:rsidRDefault="001273BA" w:rsidP="001273BA"/>
        </w:tc>
        <w:tc>
          <w:tcPr>
            <w:tcW w:w="847" w:type="dxa"/>
          </w:tcPr>
          <w:p w14:paraId="7220C3B0" w14:textId="097398E5" w:rsidR="001273BA" w:rsidRDefault="001273BA" w:rsidP="001273BA"/>
        </w:tc>
      </w:tr>
      <w:tr w:rsidR="001273BA" w14:paraId="0679A1EB" w14:textId="77777777" w:rsidTr="001273BA">
        <w:trPr>
          <w:trHeight w:val="567"/>
        </w:trPr>
        <w:tc>
          <w:tcPr>
            <w:tcW w:w="3843" w:type="dxa"/>
          </w:tcPr>
          <w:p w14:paraId="6809780E" w14:textId="2586601A" w:rsidR="001273BA" w:rsidRDefault="001273BA" w:rsidP="001273BA"/>
        </w:tc>
        <w:tc>
          <w:tcPr>
            <w:tcW w:w="851" w:type="dxa"/>
          </w:tcPr>
          <w:p w14:paraId="4E4FA4ED" w14:textId="77777777" w:rsidR="001273BA" w:rsidRDefault="001273BA" w:rsidP="001273BA"/>
        </w:tc>
        <w:tc>
          <w:tcPr>
            <w:tcW w:w="851" w:type="dxa"/>
          </w:tcPr>
          <w:p w14:paraId="6076EAE4" w14:textId="77777777" w:rsidR="001273BA" w:rsidRDefault="001273BA" w:rsidP="001273BA"/>
        </w:tc>
        <w:tc>
          <w:tcPr>
            <w:tcW w:w="851" w:type="dxa"/>
          </w:tcPr>
          <w:p w14:paraId="4D1E2204" w14:textId="77777777" w:rsidR="001273BA" w:rsidRDefault="001273BA" w:rsidP="001273BA"/>
        </w:tc>
        <w:tc>
          <w:tcPr>
            <w:tcW w:w="851" w:type="dxa"/>
          </w:tcPr>
          <w:p w14:paraId="180BD097" w14:textId="77777777" w:rsidR="001273BA" w:rsidRDefault="001273BA" w:rsidP="001273BA"/>
        </w:tc>
        <w:tc>
          <w:tcPr>
            <w:tcW w:w="851" w:type="dxa"/>
          </w:tcPr>
          <w:p w14:paraId="184E023B" w14:textId="77777777" w:rsidR="001273BA" w:rsidRDefault="001273BA" w:rsidP="001273BA"/>
        </w:tc>
        <w:tc>
          <w:tcPr>
            <w:tcW w:w="851" w:type="dxa"/>
          </w:tcPr>
          <w:p w14:paraId="03B84EF4" w14:textId="77777777" w:rsidR="001273BA" w:rsidRDefault="001273BA" w:rsidP="001273BA"/>
        </w:tc>
        <w:tc>
          <w:tcPr>
            <w:tcW w:w="851" w:type="dxa"/>
          </w:tcPr>
          <w:p w14:paraId="50B99EFC" w14:textId="77777777" w:rsidR="001273BA" w:rsidRDefault="001273BA" w:rsidP="001273BA"/>
        </w:tc>
        <w:tc>
          <w:tcPr>
            <w:tcW w:w="851" w:type="dxa"/>
          </w:tcPr>
          <w:p w14:paraId="7C151A29" w14:textId="77777777" w:rsidR="001273BA" w:rsidRDefault="001273BA" w:rsidP="001273BA"/>
        </w:tc>
        <w:tc>
          <w:tcPr>
            <w:tcW w:w="851" w:type="dxa"/>
          </w:tcPr>
          <w:p w14:paraId="50999752" w14:textId="77777777" w:rsidR="001273BA" w:rsidRDefault="001273BA" w:rsidP="001273BA"/>
        </w:tc>
        <w:tc>
          <w:tcPr>
            <w:tcW w:w="851" w:type="dxa"/>
          </w:tcPr>
          <w:p w14:paraId="62F6D357" w14:textId="77777777" w:rsidR="001273BA" w:rsidRDefault="001273BA" w:rsidP="001273BA"/>
        </w:tc>
        <w:tc>
          <w:tcPr>
            <w:tcW w:w="847" w:type="dxa"/>
          </w:tcPr>
          <w:p w14:paraId="2F4F0B84" w14:textId="221D8EAA" w:rsidR="001273BA" w:rsidRDefault="001273BA" w:rsidP="001273BA"/>
        </w:tc>
      </w:tr>
      <w:tr w:rsidR="001273BA" w14:paraId="35C6ADEC" w14:textId="77777777" w:rsidTr="001273BA">
        <w:trPr>
          <w:trHeight w:val="567"/>
        </w:trPr>
        <w:tc>
          <w:tcPr>
            <w:tcW w:w="3843" w:type="dxa"/>
          </w:tcPr>
          <w:p w14:paraId="03457B7B" w14:textId="2F2184B0" w:rsidR="001273BA" w:rsidRDefault="001273BA" w:rsidP="001273BA"/>
        </w:tc>
        <w:tc>
          <w:tcPr>
            <w:tcW w:w="851" w:type="dxa"/>
          </w:tcPr>
          <w:p w14:paraId="1B9EDF9F" w14:textId="77777777" w:rsidR="001273BA" w:rsidRDefault="001273BA" w:rsidP="001273BA"/>
        </w:tc>
        <w:tc>
          <w:tcPr>
            <w:tcW w:w="851" w:type="dxa"/>
          </w:tcPr>
          <w:p w14:paraId="38F5AA9C" w14:textId="77777777" w:rsidR="001273BA" w:rsidRDefault="001273BA" w:rsidP="001273BA"/>
        </w:tc>
        <w:tc>
          <w:tcPr>
            <w:tcW w:w="851" w:type="dxa"/>
          </w:tcPr>
          <w:p w14:paraId="439EF6F7" w14:textId="77777777" w:rsidR="001273BA" w:rsidRDefault="001273BA" w:rsidP="001273BA"/>
        </w:tc>
        <w:tc>
          <w:tcPr>
            <w:tcW w:w="851" w:type="dxa"/>
          </w:tcPr>
          <w:p w14:paraId="447548D5" w14:textId="77777777" w:rsidR="001273BA" w:rsidRDefault="001273BA" w:rsidP="001273BA"/>
        </w:tc>
        <w:tc>
          <w:tcPr>
            <w:tcW w:w="851" w:type="dxa"/>
          </w:tcPr>
          <w:p w14:paraId="6277EAD2" w14:textId="77777777" w:rsidR="001273BA" w:rsidRDefault="001273BA" w:rsidP="001273BA"/>
        </w:tc>
        <w:tc>
          <w:tcPr>
            <w:tcW w:w="851" w:type="dxa"/>
          </w:tcPr>
          <w:p w14:paraId="2D785328" w14:textId="77777777" w:rsidR="001273BA" w:rsidRDefault="001273BA" w:rsidP="001273BA"/>
        </w:tc>
        <w:tc>
          <w:tcPr>
            <w:tcW w:w="851" w:type="dxa"/>
          </w:tcPr>
          <w:p w14:paraId="7C1AE957" w14:textId="77777777" w:rsidR="001273BA" w:rsidRDefault="001273BA" w:rsidP="001273BA"/>
        </w:tc>
        <w:tc>
          <w:tcPr>
            <w:tcW w:w="851" w:type="dxa"/>
          </w:tcPr>
          <w:p w14:paraId="2F769735" w14:textId="77777777" w:rsidR="001273BA" w:rsidRDefault="001273BA" w:rsidP="001273BA"/>
        </w:tc>
        <w:tc>
          <w:tcPr>
            <w:tcW w:w="851" w:type="dxa"/>
          </w:tcPr>
          <w:p w14:paraId="7393959B" w14:textId="77777777" w:rsidR="001273BA" w:rsidRDefault="001273BA" w:rsidP="001273BA"/>
        </w:tc>
        <w:tc>
          <w:tcPr>
            <w:tcW w:w="851" w:type="dxa"/>
          </w:tcPr>
          <w:p w14:paraId="2A9E117A" w14:textId="77777777" w:rsidR="001273BA" w:rsidRDefault="001273BA" w:rsidP="001273BA"/>
        </w:tc>
        <w:tc>
          <w:tcPr>
            <w:tcW w:w="847" w:type="dxa"/>
          </w:tcPr>
          <w:p w14:paraId="7FDF54D7" w14:textId="3216AAAA" w:rsidR="001273BA" w:rsidRDefault="001273BA" w:rsidP="001273BA"/>
        </w:tc>
      </w:tr>
      <w:tr w:rsidR="001273BA" w14:paraId="1CAD6188" w14:textId="77777777" w:rsidTr="001273BA">
        <w:trPr>
          <w:trHeight w:val="567"/>
        </w:trPr>
        <w:tc>
          <w:tcPr>
            <w:tcW w:w="3843" w:type="dxa"/>
          </w:tcPr>
          <w:p w14:paraId="220B0D47" w14:textId="33EC131A" w:rsidR="001273BA" w:rsidRDefault="001273BA" w:rsidP="001273BA"/>
        </w:tc>
        <w:tc>
          <w:tcPr>
            <w:tcW w:w="851" w:type="dxa"/>
          </w:tcPr>
          <w:p w14:paraId="1D092EC4" w14:textId="77777777" w:rsidR="001273BA" w:rsidRDefault="001273BA" w:rsidP="001273BA"/>
        </w:tc>
        <w:tc>
          <w:tcPr>
            <w:tcW w:w="851" w:type="dxa"/>
          </w:tcPr>
          <w:p w14:paraId="0453E41B" w14:textId="77777777" w:rsidR="001273BA" w:rsidRDefault="001273BA" w:rsidP="001273BA"/>
        </w:tc>
        <w:tc>
          <w:tcPr>
            <w:tcW w:w="851" w:type="dxa"/>
          </w:tcPr>
          <w:p w14:paraId="21629D8D" w14:textId="77777777" w:rsidR="001273BA" w:rsidRDefault="001273BA" w:rsidP="001273BA"/>
        </w:tc>
        <w:tc>
          <w:tcPr>
            <w:tcW w:w="851" w:type="dxa"/>
          </w:tcPr>
          <w:p w14:paraId="5F42F779" w14:textId="77777777" w:rsidR="001273BA" w:rsidRDefault="001273BA" w:rsidP="001273BA"/>
        </w:tc>
        <w:tc>
          <w:tcPr>
            <w:tcW w:w="851" w:type="dxa"/>
          </w:tcPr>
          <w:p w14:paraId="271CC137" w14:textId="77777777" w:rsidR="001273BA" w:rsidRDefault="001273BA" w:rsidP="001273BA"/>
        </w:tc>
        <w:tc>
          <w:tcPr>
            <w:tcW w:w="851" w:type="dxa"/>
          </w:tcPr>
          <w:p w14:paraId="152D0FCF" w14:textId="77777777" w:rsidR="001273BA" w:rsidRDefault="001273BA" w:rsidP="001273BA"/>
        </w:tc>
        <w:tc>
          <w:tcPr>
            <w:tcW w:w="851" w:type="dxa"/>
          </w:tcPr>
          <w:p w14:paraId="7CC42DD8" w14:textId="77777777" w:rsidR="001273BA" w:rsidRDefault="001273BA" w:rsidP="001273BA"/>
        </w:tc>
        <w:tc>
          <w:tcPr>
            <w:tcW w:w="851" w:type="dxa"/>
          </w:tcPr>
          <w:p w14:paraId="0D1FB9C6" w14:textId="77777777" w:rsidR="001273BA" w:rsidRDefault="001273BA" w:rsidP="001273BA"/>
        </w:tc>
        <w:tc>
          <w:tcPr>
            <w:tcW w:w="851" w:type="dxa"/>
          </w:tcPr>
          <w:p w14:paraId="15268F9D" w14:textId="77777777" w:rsidR="001273BA" w:rsidRDefault="001273BA" w:rsidP="001273BA"/>
        </w:tc>
        <w:tc>
          <w:tcPr>
            <w:tcW w:w="851" w:type="dxa"/>
          </w:tcPr>
          <w:p w14:paraId="6AEBB704" w14:textId="77777777" w:rsidR="001273BA" w:rsidRDefault="001273BA" w:rsidP="001273BA"/>
        </w:tc>
        <w:tc>
          <w:tcPr>
            <w:tcW w:w="847" w:type="dxa"/>
          </w:tcPr>
          <w:p w14:paraId="036033BC" w14:textId="0D11475F" w:rsidR="001273BA" w:rsidRDefault="001273BA" w:rsidP="001273BA"/>
        </w:tc>
      </w:tr>
      <w:tr w:rsidR="001273BA" w14:paraId="58A4FCAD" w14:textId="77777777" w:rsidTr="001273BA">
        <w:trPr>
          <w:trHeight w:val="567"/>
        </w:trPr>
        <w:tc>
          <w:tcPr>
            <w:tcW w:w="3843" w:type="dxa"/>
          </w:tcPr>
          <w:p w14:paraId="428354A8" w14:textId="02A5AB02" w:rsidR="001273BA" w:rsidRDefault="001273BA" w:rsidP="001273BA"/>
        </w:tc>
        <w:tc>
          <w:tcPr>
            <w:tcW w:w="851" w:type="dxa"/>
          </w:tcPr>
          <w:p w14:paraId="435377FD" w14:textId="77777777" w:rsidR="001273BA" w:rsidRDefault="001273BA" w:rsidP="001273BA"/>
        </w:tc>
        <w:tc>
          <w:tcPr>
            <w:tcW w:w="851" w:type="dxa"/>
          </w:tcPr>
          <w:p w14:paraId="742EFF45" w14:textId="77777777" w:rsidR="001273BA" w:rsidRDefault="001273BA" w:rsidP="001273BA"/>
        </w:tc>
        <w:tc>
          <w:tcPr>
            <w:tcW w:w="851" w:type="dxa"/>
          </w:tcPr>
          <w:p w14:paraId="4A03FC84" w14:textId="77777777" w:rsidR="001273BA" w:rsidRDefault="001273BA" w:rsidP="001273BA"/>
        </w:tc>
        <w:tc>
          <w:tcPr>
            <w:tcW w:w="851" w:type="dxa"/>
          </w:tcPr>
          <w:p w14:paraId="15FB36F0" w14:textId="77777777" w:rsidR="001273BA" w:rsidRDefault="001273BA" w:rsidP="001273BA"/>
        </w:tc>
        <w:tc>
          <w:tcPr>
            <w:tcW w:w="851" w:type="dxa"/>
          </w:tcPr>
          <w:p w14:paraId="617746A3" w14:textId="77777777" w:rsidR="001273BA" w:rsidRDefault="001273BA" w:rsidP="001273BA"/>
        </w:tc>
        <w:tc>
          <w:tcPr>
            <w:tcW w:w="851" w:type="dxa"/>
          </w:tcPr>
          <w:p w14:paraId="37DDD6EC" w14:textId="77777777" w:rsidR="001273BA" w:rsidRDefault="001273BA" w:rsidP="001273BA"/>
        </w:tc>
        <w:tc>
          <w:tcPr>
            <w:tcW w:w="851" w:type="dxa"/>
          </w:tcPr>
          <w:p w14:paraId="548AF14D" w14:textId="77777777" w:rsidR="001273BA" w:rsidRDefault="001273BA" w:rsidP="001273BA"/>
        </w:tc>
        <w:tc>
          <w:tcPr>
            <w:tcW w:w="851" w:type="dxa"/>
          </w:tcPr>
          <w:p w14:paraId="71580171" w14:textId="77777777" w:rsidR="001273BA" w:rsidRDefault="001273BA" w:rsidP="001273BA"/>
        </w:tc>
        <w:tc>
          <w:tcPr>
            <w:tcW w:w="851" w:type="dxa"/>
          </w:tcPr>
          <w:p w14:paraId="583C5086" w14:textId="77777777" w:rsidR="001273BA" w:rsidRDefault="001273BA" w:rsidP="001273BA"/>
        </w:tc>
        <w:tc>
          <w:tcPr>
            <w:tcW w:w="851" w:type="dxa"/>
          </w:tcPr>
          <w:p w14:paraId="71263A63" w14:textId="77777777" w:rsidR="001273BA" w:rsidRDefault="001273BA" w:rsidP="001273BA"/>
        </w:tc>
        <w:tc>
          <w:tcPr>
            <w:tcW w:w="847" w:type="dxa"/>
          </w:tcPr>
          <w:p w14:paraId="1CEA03EA" w14:textId="6FD8F46F" w:rsidR="001273BA" w:rsidRDefault="001273BA" w:rsidP="001273BA"/>
        </w:tc>
      </w:tr>
    </w:tbl>
    <w:p w14:paraId="13F52D84" w14:textId="77777777" w:rsidR="001273BA" w:rsidRPr="001273BA" w:rsidRDefault="001273BA" w:rsidP="001273BA"/>
    <w:sectPr w:rsidR="001273BA" w:rsidRPr="001273B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B50633"/>
    <w:multiLevelType w:val="hybridMultilevel"/>
    <w:tmpl w:val="72B612A0"/>
    <w:lvl w:ilvl="0" w:tplc="0C0A000F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ind w:left="1222" w:hanging="360"/>
      </w:pPr>
    </w:lvl>
    <w:lvl w:ilvl="2" w:tplc="0C0A001B" w:tentative="1">
      <w:start w:val="1"/>
      <w:numFmt w:val="lowerRoman"/>
      <w:lvlText w:val="%3."/>
      <w:lvlJc w:val="right"/>
      <w:pPr>
        <w:ind w:left="1942" w:hanging="180"/>
      </w:pPr>
    </w:lvl>
    <w:lvl w:ilvl="3" w:tplc="0C0A000F" w:tentative="1">
      <w:start w:val="1"/>
      <w:numFmt w:val="decimal"/>
      <w:lvlText w:val="%4."/>
      <w:lvlJc w:val="left"/>
      <w:pPr>
        <w:ind w:left="2662" w:hanging="360"/>
      </w:pPr>
    </w:lvl>
    <w:lvl w:ilvl="4" w:tplc="0C0A0019" w:tentative="1">
      <w:start w:val="1"/>
      <w:numFmt w:val="lowerLetter"/>
      <w:lvlText w:val="%5."/>
      <w:lvlJc w:val="left"/>
      <w:pPr>
        <w:ind w:left="3382" w:hanging="360"/>
      </w:pPr>
    </w:lvl>
    <w:lvl w:ilvl="5" w:tplc="0C0A001B" w:tentative="1">
      <w:start w:val="1"/>
      <w:numFmt w:val="lowerRoman"/>
      <w:lvlText w:val="%6."/>
      <w:lvlJc w:val="right"/>
      <w:pPr>
        <w:ind w:left="4102" w:hanging="180"/>
      </w:pPr>
    </w:lvl>
    <w:lvl w:ilvl="6" w:tplc="0C0A000F" w:tentative="1">
      <w:start w:val="1"/>
      <w:numFmt w:val="decimal"/>
      <w:lvlText w:val="%7."/>
      <w:lvlJc w:val="left"/>
      <w:pPr>
        <w:ind w:left="4822" w:hanging="360"/>
      </w:pPr>
    </w:lvl>
    <w:lvl w:ilvl="7" w:tplc="0C0A0019" w:tentative="1">
      <w:start w:val="1"/>
      <w:numFmt w:val="lowerLetter"/>
      <w:lvlText w:val="%8."/>
      <w:lvlJc w:val="left"/>
      <w:pPr>
        <w:ind w:left="5542" w:hanging="360"/>
      </w:pPr>
    </w:lvl>
    <w:lvl w:ilvl="8" w:tplc="0C0A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622274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tDQxMDY3NDA1NjJU0lEKTi0uzszPAykwqgUAqej7giwAAAA="/>
  </w:docVars>
  <w:rsids>
    <w:rsidRoot w:val="001273BA"/>
    <w:rsid w:val="001273BA"/>
    <w:rsid w:val="001D7C65"/>
    <w:rsid w:val="00554AEE"/>
    <w:rsid w:val="00591A31"/>
    <w:rsid w:val="005B1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3A19F2"/>
  <w15:chartTrackingRefBased/>
  <w15:docId w15:val="{48600F46-C04F-4AE3-B519-AA93756FC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273BA"/>
    <w:pPr>
      <w:ind w:left="720"/>
      <w:contextualSpacing/>
    </w:pPr>
  </w:style>
  <w:style w:type="table" w:styleId="Tablaconcuadrcula">
    <w:name w:val="Table Grid"/>
    <w:basedOn w:val="Tablanormal"/>
    <w:uiPriority w:val="39"/>
    <w:rsid w:val="001273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18</Characters>
  <Application>Microsoft Office Word</Application>
  <DocSecurity>0</DocSecurity>
  <Lines>5</Lines>
  <Paragraphs>1</Paragraphs>
  <ScaleCrop>false</ScaleCrop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MACULADA ARANAZ CORRAL</dc:creator>
  <cp:keywords/>
  <dc:description/>
  <cp:lastModifiedBy>isabel izquierdo</cp:lastModifiedBy>
  <cp:revision>2</cp:revision>
  <cp:lastPrinted>2023-06-06T11:46:00Z</cp:lastPrinted>
  <dcterms:created xsi:type="dcterms:W3CDTF">2024-03-14T11:26:00Z</dcterms:created>
  <dcterms:modified xsi:type="dcterms:W3CDTF">2024-03-14T11:26:00Z</dcterms:modified>
</cp:coreProperties>
</file>